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bidiVisual/>
        <w:tblW w:w="0" w:type="auto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270"/>
      </w:tblGrid>
      <w:tr w:rsidR="005C219D" w:rsidRPr="00500741" w:rsidTr="00975C5E">
        <w:trPr>
          <w:jc w:val="right"/>
        </w:trPr>
        <w:tc>
          <w:tcPr>
            <w:tcW w:w="0" w:type="auto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  <w:hideMark/>
          </w:tcPr>
          <w:p w:rsidR="005C219D" w:rsidRPr="00500741" w:rsidRDefault="005C219D" w:rsidP="00975C5E">
            <w:pPr>
              <w:spacing w:after="0" w:line="240" w:lineRule="auto"/>
              <w:jc w:val="center"/>
              <w:rPr>
                <w:rFonts w:ascii="Calibri" w:hAnsi="Calibri" w:cs="B Mitra"/>
                <w:i/>
                <w:color w:val="808080" w:themeColor="background1" w:themeShade="80"/>
                <w:szCs w:val="24"/>
              </w:rPr>
            </w:pPr>
            <w:r w:rsidRPr="00500741">
              <w:rPr>
                <w:rFonts w:ascii="Calibri" w:hAnsi="Calibri" w:cs="B Mitra" w:hint="cs"/>
                <w:color w:val="808080" w:themeColor="background1" w:themeShade="80"/>
                <w:szCs w:val="24"/>
                <w:rtl/>
              </w:rPr>
              <w:t xml:space="preserve">شناسه </w:t>
            </w:r>
            <w:r w:rsidR="00D523F5">
              <w:rPr>
                <w:rFonts w:ascii="Calibri" w:hAnsi="Calibri" w:cs="B Mitra" w:hint="cs"/>
                <w:color w:val="808080" w:themeColor="background1" w:themeShade="80"/>
                <w:szCs w:val="24"/>
                <w:rtl/>
              </w:rPr>
              <w:t>133.2</w:t>
            </w:r>
            <w:r>
              <w:rPr>
                <w:rFonts w:ascii="Calibri" w:hAnsi="Calibri" w:cs="B Mitra" w:hint="cs"/>
                <w:color w:val="808080" w:themeColor="background1" w:themeShade="80"/>
                <w:szCs w:val="24"/>
                <w:rtl/>
              </w:rPr>
              <w:t>ف</w:t>
            </w:r>
          </w:p>
        </w:tc>
      </w:tr>
    </w:tbl>
    <w:p w:rsidR="005C219D" w:rsidRPr="004D65D2" w:rsidRDefault="005C219D" w:rsidP="005C219D">
      <w:pPr>
        <w:pStyle w:val="Header"/>
        <w:jc w:val="center"/>
        <w:rPr>
          <w:rFonts w:cs="B Mitra"/>
          <w:szCs w:val="24"/>
          <w:rtl/>
        </w:rPr>
      </w:pPr>
    </w:p>
    <w:p w:rsidR="00124576" w:rsidRPr="00124576" w:rsidRDefault="00124576" w:rsidP="00124576">
      <w:pPr>
        <w:ind w:left="360"/>
        <w:jc w:val="center"/>
        <w:rPr>
          <w:rFonts w:ascii="Arial" w:hAnsi="Arial" w:cs="B Nazanin"/>
          <w:sz w:val="28"/>
          <w:szCs w:val="28"/>
          <w:rtl/>
        </w:rPr>
      </w:pPr>
      <w:r w:rsidRPr="00124576">
        <w:rPr>
          <w:rFonts w:ascii="Arial" w:hAnsi="Arial" w:cs="B Nazanin" w:hint="cs"/>
          <w:sz w:val="28"/>
          <w:szCs w:val="28"/>
          <w:rtl/>
        </w:rPr>
        <w:t>بسمه تعالی</w:t>
      </w:r>
    </w:p>
    <w:p w:rsidR="006722C3" w:rsidRPr="00124576" w:rsidRDefault="00124576" w:rsidP="0032101F">
      <w:pPr>
        <w:ind w:left="360"/>
        <w:jc w:val="center"/>
        <w:rPr>
          <w:rFonts w:ascii="Arial" w:hAnsi="Arial" w:cs="B Nazanin"/>
          <w:b/>
          <w:bCs/>
          <w:sz w:val="28"/>
          <w:szCs w:val="28"/>
          <w:rtl/>
        </w:rPr>
      </w:pPr>
      <w:r w:rsidRPr="00124576">
        <w:rPr>
          <w:rFonts w:ascii="Arial" w:hAnsi="Arial" w:cs="B Nazanin" w:hint="cs"/>
          <w:b/>
          <w:bCs/>
          <w:sz w:val="28"/>
          <w:szCs w:val="28"/>
          <w:rtl/>
        </w:rPr>
        <w:t xml:space="preserve">کاربرگ </w:t>
      </w:r>
      <w:r>
        <w:rPr>
          <w:rFonts w:ascii="Arial" w:hAnsi="Arial" w:cs="B Nazanin" w:hint="cs"/>
          <w:b/>
          <w:bCs/>
          <w:sz w:val="28"/>
          <w:szCs w:val="28"/>
          <w:rtl/>
        </w:rPr>
        <w:t>شناسنامه محصولات/خدمات</w:t>
      </w:r>
      <w:r w:rsidRPr="00124576">
        <w:rPr>
          <w:rFonts w:ascii="Arial" w:hAnsi="Arial" w:cs="B Nazanin" w:hint="cs"/>
          <w:b/>
          <w:bCs/>
          <w:sz w:val="28"/>
          <w:szCs w:val="28"/>
          <w:rtl/>
        </w:rPr>
        <w:t xml:space="preserve"> </w:t>
      </w:r>
      <w:r w:rsidRPr="002D4C4D">
        <w:rPr>
          <w:rFonts w:ascii="Arial" w:hAnsi="Arial" w:cs="B Nazanin" w:hint="cs"/>
          <w:b/>
          <w:bCs/>
          <w:color w:val="FF0000"/>
          <w:sz w:val="28"/>
          <w:szCs w:val="28"/>
          <w:highlight w:val="yellow"/>
          <w:rtl/>
        </w:rPr>
        <w:t>(براي هر محصول/ خدمت جدا تكميل شود)</w:t>
      </w:r>
    </w:p>
    <w:tbl>
      <w:tblPr>
        <w:tblStyle w:val="TableGrid"/>
        <w:bidiVisual/>
        <w:tblW w:w="4907" w:type="pct"/>
        <w:jc w:val="center"/>
        <w:tblLayout w:type="fixed"/>
        <w:tblLook w:val="04A0" w:firstRow="1" w:lastRow="0" w:firstColumn="1" w:lastColumn="0" w:noHBand="0" w:noVBand="1"/>
      </w:tblPr>
      <w:tblGrid>
        <w:gridCol w:w="2888"/>
        <w:gridCol w:w="2651"/>
        <w:gridCol w:w="3532"/>
      </w:tblGrid>
      <w:tr w:rsidR="006722C3" w:rsidRPr="00C134A8" w:rsidTr="008413A2">
        <w:trPr>
          <w:trHeight w:val="65"/>
          <w:jc w:val="center"/>
        </w:trPr>
        <w:tc>
          <w:tcPr>
            <w:tcW w:w="1592" w:type="pct"/>
            <w:shd w:val="clear" w:color="auto" w:fill="FFC000"/>
            <w:vAlign w:val="center"/>
          </w:tcPr>
          <w:p w:rsidR="006722C3" w:rsidRPr="00C134A8" w:rsidRDefault="006722C3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نام شرکت</w:t>
            </w:r>
          </w:p>
        </w:tc>
        <w:tc>
          <w:tcPr>
            <w:tcW w:w="3408" w:type="pct"/>
            <w:gridSpan w:val="2"/>
            <w:vAlign w:val="center"/>
          </w:tcPr>
          <w:p w:rsidR="006722C3" w:rsidRDefault="006722C3" w:rsidP="008413A2">
            <w:pPr>
              <w:jc w:val="center"/>
            </w:pPr>
            <w:r w:rsidRPr="00120AA5">
              <w:rPr>
                <w:rFonts w:cs="B Lotus" w:hint="cs"/>
                <w:color w:val="FF0000"/>
                <w:sz w:val="24"/>
                <w:szCs w:val="24"/>
                <w:highlight w:val="yellow"/>
                <w:rtl/>
              </w:rPr>
              <w:t>اجباري</w:t>
            </w:r>
          </w:p>
        </w:tc>
      </w:tr>
      <w:tr w:rsidR="006722C3" w:rsidRPr="00C134A8" w:rsidTr="008413A2">
        <w:trPr>
          <w:trHeight w:val="65"/>
          <w:jc w:val="center"/>
        </w:trPr>
        <w:tc>
          <w:tcPr>
            <w:tcW w:w="1592" w:type="pct"/>
            <w:shd w:val="clear" w:color="auto" w:fill="FFC000"/>
            <w:vAlign w:val="center"/>
          </w:tcPr>
          <w:p w:rsidR="006722C3" w:rsidRPr="00C134A8" w:rsidRDefault="006722C3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نام محصول/ خدمت</w:t>
            </w:r>
          </w:p>
        </w:tc>
        <w:tc>
          <w:tcPr>
            <w:tcW w:w="1461" w:type="pct"/>
            <w:vAlign w:val="center"/>
          </w:tcPr>
          <w:p w:rsidR="006722C3" w:rsidRDefault="006722C3" w:rsidP="008413A2">
            <w:pPr>
              <w:jc w:val="center"/>
            </w:pPr>
            <w:r w:rsidRPr="00120AA5">
              <w:rPr>
                <w:rFonts w:cs="B Lotus" w:hint="cs"/>
                <w:color w:val="FF0000"/>
                <w:sz w:val="24"/>
                <w:szCs w:val="24"/>
                <w:highlight w:val="yellow"/>
                <w:rtl/>
              </w:rPr>
              <w:t>اجباري</w:t>
            </w:r>
          </w:p>
        </w:tc>
        <w:tc>
          <w:tcPr>
            <w:tcW w:w="1947" w:type="pct"/>
            <w:vMerge w:val="restart"/>
            <w:vAlign w:val="center"/>
          </w:tcPr>
          <w:p w:rsidR="006722C3" w:rsidRDefault="006722C3" w:rsidP="006722C3">
            <w:pPr>
              <w:jc w:val="center"/>
              <w:rPr>
                <w:rFonts w:cs="B Lotus"/>
                <w:color w:val="FF0000"/>
                <w:sz w:val="24"/>
                <w:szCs w:val="24"/>
                <w:rtl/>
              </w:rPr>
            </w:pPr>
            <w:r w:rsidRPr="00900609">
              <w:rPr>
                <w:rFonts w:cs="B Lotus" w:hint="cs"/>
                <w:color w:val="FF0000"/>
                <w:sz w:val="24"/>
                <w:szCs w:val="24"/>
                <w:highlight w:val="yellow"/>
                <w:rtl/>
              </w:rPr>
              <w:t>اجباري</w:t>
            </w:r>
          </w:p>
          <w:p w:rsidR="006722C3" w:rsidRPr="00845041" w:rsidRDefault="006722C3" w:rsidP="006722C3">
            <w:pPr>
              <w:jc w:val="center"/>
              <w:rPr>
                <w:rFonts w:cs="B Lotus"/>
                <w:sz w:val="24"/>
                <w:szCs w:val="24"/>
                <w:rtl/>
              </w:rPr>
            </w:pPr>
            <w:r w:rsidRPr="00845041">
              <w:rPr>
                <w:rFonts w:cs="B Lotus" w:hint="cs"/>
                <w:sz w:val="24"/>
                <w:szCs w:val="24"/>
                <w:rtl/>
              </w:rPr>
              <w:t>تصویر محصول</w:t>
            </w:r>
          </w:p>
          <w:p w:rsidR="006722C3" w:rsidRPr="00C134A8" w:rsidRDefault="006722C3" w:rsidP="006722C3">
            <w:pPr>
              <w:jc w:val="center"/>
              <w:rPr>
                <w:rFonts w:cs="B Lotus"/>
                <w:sz w:val="24"/>
                <w:szCs w:val="24"/>
                <w:rtl/>
              </w:rPr>
            </w:pPr>
            <w:r w:rsidRPr="00845041">
              <w:rPr>
                <w:rFonts w:cs="B Lotus" w:hint="cs"/>
                <w:sz w:val="24"/>
                <w:szCs w:val="24"/>
                <w:rtl/>
              </w:rPr>
              <w:t xml:space="preserve">(فایل تصویر با فرمت  </w:t>
            </w:r>
            <w:r w:rsidRPr="00845041">
              <w:rPr>
                <w:rFonts w:cs="B Lotus"/>
                <w:sz w:val="24"/>
                <w:szCs w:val="24"/>
              </w:rPr>
              <w:t>JPG</w:t>
            </w:r>
            <w:r w:rsidRPr="00845041">
              <w:rPr>
                <w:rFonts w:cs="B Lotus" w:hint="cs"/>
                <w:sz w:val="24"/>
                <w:szCs w:val="24"/>
                <w:rtl/>
              </w:rPr>
              <w:t xml:space="preserve"> با ابعاد 8×8 و رزولوشن 150 باشد.)</w:t>
            </w:r>
          </w:p>
        </w:tc>
      </w:tr>
      <w:tr w:rsidR="006722C3" w:rsidRPr="00C134A8" w:rsidTr="008413A2">
        <w:trPr>
          <w:trHeight w:val="64"/>
          <w:jc w:val="center"/>
        </w:trPr>
        <w:tc>
          <w:tcPr>
            <w:tcW w:w="1592" w:type="pct"/>
            <w:shd w:val="clear" w:color="auto" w:fill="FFC000"/>
            <w:vAlign w:val="center"/>
          </w:tcPr>
          <w:p w:rsidR="006722C3" w:rsidRPr="00C134A8" w:rsidRDefault="006722C3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</w:rPr>
              <w:t>حوزه كالا/خدمت (دسته اصلي)</w:t>
            </w:r>
          </w:p>
        </w:tc>
        <w:tc>
          <w:tcPr>
            <w:tcW w:w="1461" w:type="pct"/>
            <w:vAlign w:val="center"/>
          </w:tcPr>
          <w:p w:rsidR="006722C3" w:rsidRDefault="006722C3" w:rsidP="008413A2">
            <w:pPr>
              <w:jc w:val="center"/>
            </w:pPr>
            <w:r w:rsidRPr="00120AA5">
              <w:rPr>
                <w:rFonts w:cs="B Lotus" w:hint="cs"/>
                <w:color w:val="FF0000"/>
                <w:sz w:val="24"/>
                <w:szCs w:val="24"/>
                <w:highlight w:val="yellow"/>
                <w:rtl/>
              </w:rPr>
              <w:t>اجباري</w:t>
            </w:r>
          </w:p>
        </w:tc>
        <w:tc>
          <w:tcPr>
            <w:tcW w:w="1947" w:type="pct"/>
            <w:vMerge/>
            <w:vAlign w:val="center"/>
          </w:tcPr>
          <w:p w:rsidR="006722C3" w:rsidRPr="00C134A8" w:rsidRDefault="006722C3" w:rsidP="006722C3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6722C3" w:rsidRPr="00C134A8" w:rsidTr="008413A2">
        <w:trPr>
          <w:trHeight w:val="64"/>
          <w:jc w:val="center"/>
        </w:trPr>
        <w:tc>
          <w:tcPr>
            <w:tcW w:w="1592" w:type="pct"/>
            <w:shd w:val="clear" w:color="auto" w:fill="FFC000"/>
            <w:vAlign w:val="center"/>
          </w:tcPr>
          <w:p w:rsidR="006722C3" w:rsidRDefault="006722C3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</w:rPr>
              <w:t>شماره يا نام نسخه</w:t>
            </w:r>
          </w:p>
        </w:tc>
        <w:tc>
          <w:tcPr>
            <w:tcW w:w="1461" w:type="pct"/>
            <w:vAlign w:val="center"/>
          </w:tcPr>
          <w:p w:rsidR="006722C3" w:rsidRDefault="006722C3" w:rsidP="008413A2">
            <w:pPr>
              <w:jc w:val="center"/>
            </w:pPr>
            <w:r w:rsidRPr="00120AA5">
              <w:rPr>
                <w:rFonts w:cs="B Lotus" w:hint="cs"/>
                <w:color w:val="FF0000"/>
                <w:sz w:val="24"/>
                <w:szCs w:val="24"/>
                <w:highlight w:val="yellow"/>
                <w:rtl/>
              </w:rPr>
              <w:t>اجباري</w:t>
            </w:r>
          </w:p>
        </w:tc>
        <w:tc>
          <w:tcPr>
            <w:tcW w:w="1947" w:type="pct"/>
            <w:vMerge/>
            <w:vAlign w:val="center"/>
          </w:tcPr>
          <w:p w:rsidR="006722C3" w:rsidRPr="00C134A8" w:rsidRDefault="006722C3" w:rsidP="006722C3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6722C3" w:rsidRPr="00C134A8" w:rsidTr="008413A2">
        <w:trPr>
          <w:trHeight w:val="64"/>
          <w:jc w:val="center"/>
        </w:trPr>
        <w:tc>
          <w:tcPr>
            <w:tcW w:w="1592" w:type="pct"/>
            <w:shd w:val="clear" w:color="auto" w:fill="FFC000"/>
            <w:vAlign w:val="center"/>
          </w:tcPr>
          <w:p w:rsidR="006722C3" w:rsidRPr="00C134A8" w:rsidRDefault="006722C3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تاریخ انتشار/ ورود به بازار</w:t>
            </w:r>
          </w:p>
        </w:tc>
        <w:tc>
          <w:tcPr>
            <w:tcW w:w="1461" w:type="pct"/>
            <w:vAlign w:val="center"/>
          </w:tcPr>
          <w:p w:rsidR="006722C3" w:rsidRDefault="006722C3" w:rsidP="008413A2">
            <w:pPr>
              <w:jc w:val="center"/>
            </w:pPr>
            <w:r w:rsidRPr="00120AA5">
              <w:rPr>
                <w:rFonts w:cs="B Lotus" w:hint="cs"/>
                <w:color w:val="FF0000"/>
                <w:sz w:val="24"/>
                <w:szCs w:val="24"/>
                <w:highlight w:val="yellow"/>
                <w:rtl/>
              </w:rPr>
              <w:t>اجباري</w:t>
            </w:r>
          </w:p>
        </w:tc>
        <w:tc>
          <w:tcPr>
            <w:tcW w:w="1947" w:type="pct"/>
            <w:vMerge/>
            <w:vAlign w:val="center"/>
          </w:tcPr>
          <w:p w:rsidR="006722C3" w:rsidRPr="00C134A8" w:rsidRDefault="006722C3" w:rsidP="006722C3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6722C3" w:rsidRPr="00C134A8" w:rsidTr="008413A2">
        <w:trPr>
          <w:trHeight w:val="64"/>
          <w:jc w:val="center"/>
        </w:trPr>
        <w:tc>
          <w:tcPr>
            <w:tcW w:w="1592" w:type="pct"/>
            <w:shd w:val="clear" w:color="auto" w:fill="FFC000"/>
            <w:vAlign w:val="center"/>
          </w:tcPr>
          <w:p w:rsidR="006722C3" w:rsidRPr="00C134A8" w:rsidRDefault="006722C3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نوع محصول/ خدمت</w:t>
            </w:r>
          </w:p>
          <w:p w:rsidR="006722C3" w:rsidRPr="00C134A8" w:rsidRDefault="006722C3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(دانش بر/ معمولی)</w:t>
            </w:r>
          </w:p>
        </w:tc>
        <w:tc>
          <w:tcPr>
            <w:tcW w:w="1461" w:type="pct"/>
            <w:vAlign w:val="center"/>
          </w:tcPr>
          <w:p w:rsidR="006722C3" w:rsidRDefault="006722C3" w:rsidP="008413A2">
            <w:pPr>
              <w:jc w:val="center"/>
            </w:pPr>
            <w:r w:rsidRPr="00120AA5">
              <w:rPr>
                <w:rFonts w:cs="B Lotus" w:hint="cs"/>
                <w:color w:val="FF0000"/>
                <w:sz w:val="24"/>
                <w:szCs w:val="24"/>
                <w:highlight w:val="yellow"/>
                <w:rtl/>
              </w:rPr>
              <w:t>اجباري</w:t>
            </w:r>
          </w:p>
        </w:tc>
        <w:tc>
          <w:tcPr>
            <w:tcW w:w="1947" w:type="pct"/>
            <w:vMerge/>
            <w:vAlign w:val="center"/>
          </w:tcPr>
          <w:p w:rsidR="006722C3" w:rsidRPr="00C134A8" w:rsidRDefault="006722C3" w:rsidP="006722C3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6722C3" w:rsidRPr="00C134A8" w:rsidTr="008413A2">
        <w:trPr>
          <w:trHeight w:val="64"/>
          <w:jc w:val="center"/>
        </w:trPr>
        <w:tc>
          <w:tcPr>
            <w:tcW w:w="1592" w:type="pct"/>
            <w:shd w:val="clear" w:color="auto" w:fill="FFC000"/>
            <w:vAlign w:val="center"/>
          </w:tcPr>
          <w:p w:rsidR="006722C3" w:rsidRPr="00C134A8" w:rsidRDefault="006722C3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شیوه دستیابی به محصول / خدمت</w:t>
            </w:r>
          </w:p>
          <w:p w:rsidR="006722C3" w:rsidRPr="00C134A8" w:rsidRDefault="006722C3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(تحقیق و توسعه داخلی/ مهندسی معکوس/ انتقال فناوری)</w:t>
            </w:r>
          </w:p>
        </w:tc>
        <w:tc>
          <w:tcPr>
            <w:tcW w:w="1461" w:type="pct"/>
            <w:vAlign w:val="center"/>
          </w:tcPr>
          <w:p w:rsidR="006722C3" w:rsidRDefault="006722C3" w:rsidP="008413A2">
            <w:pPr>
              <w:jc w:val="center"/>
            </w:pPr>
            <w:r w:rsidRPr="00120AA5">
              <w:rPr>
                <w:rFonts w:cs="B Lotus" w:hint="cs"/>
                <w:color w:val="FF0000"/>
                <w:sz w:val="24"/>
                <w:szCs w:val="24"/>
                <w:highlight w:val="yellow"/>
                <w:rtl/>
              </w:rPr>
              <w:t>اجباري</w:t>
            </w:r>
          </w:p>
        </w:tc>
        <w:tc>
          <w:tcPr>
            <w:tcW w:w="1947" w:type="pct"/>
            <w:vMerge/>
            <w:vAlign w:val="center"/>
          </w:tcPr>
          <w:p w:rsidR="006722C3" w:rsidRPr="00C134A8" w:rsidRDefault="006722C3" w:rsidP="006722C3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D903DA" w:rsidRPr="00C134A8" w:rsidTr="00212C15">
        <w:trPr>
          <w:trHeight w:val="64"/>
          <w:jc w:val="center"/>
        </w:trPr>
        <w:tc>
          <w:tcPr>
            <w:tcW w:w="1592" w:type="pct"/>
            <w:shd w:val="clear" w:color="auto" w:fill="FFC000"/>
            <w:vAlign w:val="center"/>
          </w:tcPr>
          <w:p w:rsidR="00D903DA" w:rsidRDefault="00D903DA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</w:rPr>
              <w:t>مشتريان اصلي</w:t>
            </w:r>
            <w:r w:rsidRPr="00D903DA">
              <w:rPr>
                <w:rFonts w:cs="B Lotus"/>
                <w:b/>
                <w:bCs/>
                <w:sz w:val="32"/>
                <w:szCs w:val="32"/>
              </w:rPr>
              <w:t>*</w:t>
            </w:r>
          </w:p>
          <w:p w:rsidR="00D903DA" w:rsidRPr="00C134A8" w:rsidRDefault="00D903DA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</w:rPr>
              <w:t>(پنج مصرف كننده عمده محصول)</w:t>
            </w:r>
          </w:p>
        </w:tc>
        <w:tc>
          <w:tcPr>
            <w:tcW w:w="1461" w:type="pct"/>
            <w:vAlign w:val="center"/>
          </w:tcPr>
          <w:p w:rsidR="00D903DA" w:rsidRPr="00C134A8" w:rsidRDefault="00D903DA" w:rsidP="00A50456">
            <w:pPr>
              <w:bidi w:val="0"/>
              <w:jc w:val="center"/>
              <w:rPr>
                <w:rFonts w:cs="B Lotus"/>
                <w:sz w:val="24"/>
                <w:szCs w:val="24"/>
                <w:rtl/>
              </w:rPr>
            </w:pPr>
            <w:r w:rsidRPr="00900609">
              <w:rPr>
                <w:rFonts w:cs="B Lotus" w:hint="cs"/>
                <w:color w:val="FF0000"/>
                <w:sz w:val="24"/>
                <w:szCs w:val="24"/>
                <w:highlight w:val="yellow"/>
                <w:rtl/>
              </w:rPr>
              <w:t>اجباري</w:t>
            </w:r>
          </w:p>
        </w:tc>
        <w:tc>
          <w:tcPr>
            <w:tcW w:w="1947" w:type="pct"/>
            <w:vMerge/>
            <w:vAlign w:val="center"/>
          </w:tcPr>
          <w:p w:rsidR="00D903DA" w:rsidRPr="00C134A8" w:rsidRDefault="00D903DA" w:rsidP="00A50456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D903DA" w:rsidRPr="00C134A8" w:rsidTr="00212C15">
        <w:trPr>
          <w:trHeight w:val="64"/>
          <w:jc w:val="center"/>
        </w:trPr>
        <w:tc>
          <w:tcPr>
            <w:tcW w:w="1592" w:type="pct"/>
            <w:shd w:val="clear" w:color="auto" w:fill="FFC000"/>
            <w:vAlign w:val="center"/>
          </w:tcPr>
          <w:p w:rsidR="00D903DA" w:rsidRPr="00C134A8" w:rsidRDefault="00D903DA" w:rsidP="0013194A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</w:rPr>
              <w:t>ميزان فروش</w:t>
            </w: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 xml:space="preserve"> محصول/ خدمت </w:t>
            </w:r>
            <w:r>
              <w:rPr>
                <w:rFonts w:cs="B Lotus" w:hint="cs"/>
                <w:b/>
                <w:bCs/>
                <w:sz w:val="24"/>
                <w:szCs w:val="24"/>
                <w:rtl/>
              </w:rPr>
              <w:t xml:space="preserve">در سال </w:t>
            </w:r>
            <w:r w:rsidR="00434275">
              <w:rPr>
                <w:rFonts w:cs="B Lotus" w:hint="cs"/>
                <w:b/>
                <w:bCs/>
                <w:sz w:val="24"/>
                <w:szCs w:val="24"/>
                <w:rtl/>
              </w:rPr>
              <w:t>139</w:t>
            </w:r>
            <w:r w:rsidR="0013194A">
              <w:rPr>
                <w:rFonts w:cs="B Lotus" w:hint="cs"/>
                <w:b/>
                <w:bCs/>
                <w:sz w:val="24"/>
                <w:szCs w:val="24"/>
                <w:rtl/>
              </w:rPr>
              <w:t>8</w:t>
            </w:r>
            <w:bookmarkStart w:id="0" w:name="_GoBack"/>
            <w:bookmarkEnd w:id="0"/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 xml:space="preserve"> (ریال)</w:t>
            </w:r>
          </w:p>
        </w:tc>
        <w:tc>
          <w:tcPr>
            <w:tcW w:w="1461" w:type="pct"/>
            <w:vAlign w:val="center"/>
          </w:tcPr>
          <w:p w:rsidR="00D903DA" w:rsidRPr="000B1E09" w:rsidRDefault="00D903DA" w:rsidP="00A50456">
            <w:pPr>
              <w:bidi w:val="0"/>
              <w:jc w:val="center"/>
              <w:rPr>
                <w:rFonts w:cs="B Lotus"/>
                <w:color w:val="FFFF00"/>
                <w:sz w:val="24"/>
                <w:szCs w:val="24"/>
              </w:rPr>
            </w:pPr>
            <w:r w:rsidRPr="000B1E09">
              <w:rPr>
                <w:rFonts w:cs="B Lotus" w:hint="cs"/>
                <w:color w:val="FFFF00"/>
                <w:sz w:val="24"/>
                <w:szCs w:val="24"/>
                <w:highlight w:val="red"/>
                <w:rtl/>
              </w:rPr>
              <w:t>اختياري</w:t>
            </w:r>
          </w:p>
        </w:tc>
        <w:tc>
          <w:tcPr>
            <w:tcW w:w="1947" w:type="pct"/>
            <w:vMerge/>
            <w:vAlign w:val="center"/>
          </w:tcPr>
          <w:p w:rsidR="00D903DA" w:rsidRPr="00C134A8" w:rsidRDefault="00D903DA" w:rsidP="00A50456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087EDC" w:rsidRPr="00C134A8" w:rsidTr="008413A2">
        <w:trPr>
          <w:trHeight w:val="64"/>
          <w:jc w:val="center"/>
        </w:trPr>
        <w:tc>
          <w:tcPr>
            <w:tcW w:w="1592" w:type="pct"/>
            <w:shd w:val="clear" w:color="auto" w:fill="FFC000"/>
            <w:vAlign w:val="center"/>
          </w:tcPr>
          <w:p w:rsidR="00087EDC" w:rsidRPr="00087EDC" w:rsidRDefault="00087EDC" w:rsidP="00087EDC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087EDC">
              <w:rPr>
                <w:rFonts w:cs="B Lotus" w:hint="cs"/>
                <w:b/>
                <w:bCs/>
                <w:sz w:val="24"/>
                <w:szCs w:val="24"/>
                <w:rtl/>
              </w:rPr>
              <w:t>آخرین وضعیت سطح آمادگی فناوری محصول/خدمت</w:t>
            </w:r>
            <w:r w:rsidR="00A741AD" w:rsidRPr="00A741AD">
              <w:rPr>
                <w:rFonts w:cs="B Lotus" w:hint="cs"/>
                <w:b/>
                <w:bCs/>
                <w:color w:val="FF0000"/>
                <w:sz w:val="24"/>
                <w:szCs w:val="24"/>
                <w:highlight w:val="yellow"/>
                <w:rtl/>
              </w:rPr>
              <w:t>(اجباری)</w:t>
            </w:r>
          </w:p>
        </w:tc>
        <w:tc>
          <w:tcPr>
            <w:tcW w:w="3408" w:type="pct"/>
            <w:gridSpan w:val="2"/>
            <w:vAlign w:val="center"/>
          </w:tcPr>
          <w:p w:rsidR="00087EDC" w:rsidRDefault="00087EDC" w:rsidP="00087EDC">
            <w:pPr>
              <w:jc w:val="both"/>
              <w:rPr>
                <w:rFonts w:cs="B Lotus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Lotus" w:hint="cs"/>
                <w:color w:val="000000" w:themeColor="text1"/>
                <w:sz w:val="24"/>
                <w:szCs w:val="24"/>
              </w:rPr>
              <w:sym w:font="Wingdings" w:char="F06F"/>
            </w:r>
            <w:r>
              <w:rPr>
                <w:rFonts w:cs="B Lotus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087EDC">
              <w:rPr>
                <w:rFonts w:cs="B Lotus" w:hint="cs"/>
                <w:color w:val="000000" w:themeColor="text1"/>
                <w:sz w:val="24"/>
                <w:szCs w:val="24"/>
                <w:rtl/>
              </w:rPr>
              <w:t>مرحله مطالعات نظری، علمی و پایه(ثبت ایده و اثبات کارکرد آن</w:t>
            </w:r>
            <w:r>
              <w:rPr>
                <w:rFonts w:cs="B Lotus" w:hint="cs"/>
                <w:color w:val="000000" w:themeColor="text1"/>
                <w:sz w:val="24"/>
                <w:szCs w:val="24"/>
                <w:rtl/>
              </w:rPr>
              <w:t>)</w:t>
            </w:r>
          </w:p>
          <w:p w:rsidR="00087EDC" w:rsidRDefault="00087EDC" w:rsidP="00087EDC">
            <w:pPr>
              <w:jc w:val="both"/>
              <w:rPr>
                <w:rFonts w:cs="B Lotus"/>
                <w:color w:val="000000" w:themeColor="text1"/>
                <w:rtl/>
              </w:rPr>
            </w:pPr>
            <w:r>
              <w:rPr>
                <w:rFonts w:cs="B Lotus" w:hint="cs"/>
                <w:color w:val="000000" w:themeColor="text1"/>
                <w:sz w:val="24"/>
                <w:szCs w:val="24"/>
              </w:rPr>
              <w:sym w:font="Wingdings" w:char="F06F"/>
            </w:r>
            <w:r>
              <w:rPr>
                <w:rFonts w:cs="B Lotus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087EDC">
              <w:rPr>
                <w:rFonts w:cs="B Lotus" w:hint="cs"/>
                <w:color w:val="000000" w:themeColor="text1"/>
                <w:rtl/>
              </w:rPr>
              <w:t>مرحله ساخت و آزمون نمونه در محیط آزمایشگاهی(ساخت نمونه اول آزمایشگاهی)</w:t>
            </w:r>
          </w:p>
          <w:p w:rsidR="00087EDC" w:rsidRDefault="00087EDC" w:rsidP="00087EDC">
            <w:pPr>
              <w:jc w:val="both"/>
              <w:rPr>
                <w:rFonts w:cs="B Lotus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Lotus" w:hint="cs"/>
                <w:color w:val="000000" w:themeColor="text1"/>
                <w:sz w:val="24"/>
                <w:szCs w:val="24"/>
              </w:rPr>
              <w:sym w:font="Wingdings" w:char="F06F"/>
            </w:r>
            <w:r>
              <w:rPr>
                <w:rFonts w:cs="B Lotus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087EDC">
              <w:rPr>
                <w:rFonts w:cs="B Lotus" w:hint="cs"/>
                <w:color w:val="000000" w:themeColor="text1"/>
                <w:sz w:val="24"/>
                <w:szCs w:val="24"/>
                <w:rtl/>
              </w:rPr>
              <w:t>مرحله ساخت و آزمون محصول در شرایط واقعی(آماده ورود به بازار)</w:t>
            </w:r>
          </w:p>
          <w:p w:rsidR="00087EDC" w:rsidRPr="00087EDC" w:rsidRDefault="00087EDC" w:rsidP="00087EDC">
            <w:pPr>
              <w:jc w:val="both"/>
              <w:rPr>
                <w:rFonts w:cs="B Lotus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Lotus" w:hint="cs"/>
                <w:color w:val="000000" w:themeColor="text1"/>
                <w:sz w:val="24"/>
                <w:szCs w:val="24"/>
              </w:rPr>
              <w:sym w:font="Wingdings" w:char="F06F"/>
            </w:r>
            <w:r>
              <w:rPr>
                <w:rFonts w:cs="B Lotus" w:hint="cs"/>
                <w:color w:val="000000" w:themeColor="text1"/>
                <w:sz w:val="24"/>
                <w:szCs w:val="24"/>
                <w:rtl/>
              </w:rPr>
              <w:t xml:space="preserve"> مرحله نهایی و تولید انبوه و در حال ارائه به بازار </w:t>
            </w:r>
            <w:r w:rsidRPr="00087EDC">
              <w:rPr>
                <w:rFonts w:cs="B Lotus" w:hint="cs"/>
                <w:color w:val="000000" w:themeColor="text1"/>
                <w:sz w:val="24"/>
                <w:szCs w:val="24"/>
                <w:rtl/>
              </w:rPr>
              <w:t>و همچنین کلیه مجوزها و تأییدیه های لازم</w:t>
            </w:r>
            <w:r>
              <w:rPr>
                <w:rFonts w:cs="B Lotus" w:hint="cs"/>
                <w:color w:val="000000" w:themeColor="text1"/>
                <w:sz w:val="24"/>
                <w:szCs w:val="24"/>
                <w:rtl/>
              </w:rPr>
              <w:t xml:space="preserve"> جهت تولید انبوه،</w:t>
            </w:r>
            <w:r w:rsidRPr="00087EDC">
              <w:rPr>
                <w:rFonts w:cs="B Lotus" w:hint="cs"/>
                <w:color w:val="000000" w:themeColor="text1"/>
                <w:sz w:val="24"/>
                <w:szCs w:val="24"/>
                <w:rtl/>
              </w:rPr>
              <w:t xml:space="preserve"> از مراجع ذیصلاح</w:t>
            </w:r>
            <w:r>
              <w:rPr>
                <w:rFonts w:cs="B Lotus" w:hint="cs"/>
                <w:color w:val="000000" w:themeColor="text1"/>
                <w:sz w:val="24"/>
                <w:szCs w:val="24"/>
                <w:rtl/>
              </w:rPr>
              <w:t xml:space="preserve"> اخذ شده است.</w:t>
            </w:r>
          </w:p>
        </w:tc>
      </w:tr>
      <w:tr w:rsidR="006722C3" w:rsidRPr="00C134A8" w:rsidTr="008413A2">
        <w:trPr>
          <w:trHeight w:val="64"/>
          <w:jc w:val="center"/>
        </w:trPr>
        <w:tc>
          <w:tcPr>
            <w:tcW w:w="1592" w:type="pct"/>
            <w:shd w:val="clear" w:color="auto" w:fill="FFC000"/>
            <w:vAlign w:val="center"/>
          </w:tcPr>
          <w:p w:rsidR="006722C3" w:rsidRPr="00C134A8" w:rsidRDefault="006722C3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معرفی محصول/ خدمت</w:t>
            </w:r>
          </w:p>
          <w:p w:rsidR="006722C3" w:rsidRPr="00C134A8" w:rsidRDefault="006722C3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(حداکثر در 120 کلمه)</w:t>
            </w:r>
          </w:p>
        </w:tc>
        <w:tc>
          <w:tcPr>
            <w:tcW w:w="3408" w:type="pct"/>
            <w:gridSpan w:val="2"/>
            <w:vAlign w:val="center"/>
          </w:tcPr>
          <w:p w:rsidR="006722C3" w:rsidRDefault="006722C3" w:rsidP="008413A2">
            <w:pPr>
              <w:jc w:val="center"/>
            </w:pPr>
            <w:r w:rsidRPr="00BA4EA7">
              <w:rPr>
                <w:rFonts w:cs="B Lotus" w:hint="cs"/>
                <w:color w:val="FF0000"/>
                <w:sz w:val="24"/>
                <w:szCs w:val="24"/>
                <w:highlight w:val="yellow"/>
                <w:rtl/>
              </w:rPr>
              <w:t>اجباري</w:t>
            </w:r>
          </w:p>
        </w:tc>
      </w:tr>
      <w:tr w:rsidR="006722C3" w:rsidRPr="00C134A8" w:rsidTr="008413A2">
        <w:trPr>
          <w:trHeight w:val="64"/>
          <w:jc w:val="center"/>
        </w:trPr>
        <w:tc>
          <w:tcPr>
            <w:tcW w:w="1592" w:type="pct"/>
            <w:shd w:val="clear" w:color="auto" w:fill="FFC000"/>
            <w:vAlign w:val="center"/>
          </w:tcPr>
          <w:p w:rsidR="006722C3" w:rsidRPr="00C134A8" w:rsidRDefault="006722C3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کاربرد محصول/ خدمت</w:t>
            </w:r>
          </w:p>
          <w:p w:rsidR="006722C3" w:rsidRPr="00C134A8" w:rsidRDefault="006722C3" w:rsidP="00A50456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(حداکثر در 120 کلمه)</w:t>
            </w:r>
          </w:p>
        </w:tc>
        <w:tc>
          <w:tcPr>
            <w:tcW w:w="3408" w:type="pct"/>
            <w:gridSpan w:val="2"/>
            <w:vAlign w:val="center"/>
          </w:tcPr>
          <w:p w:rsidR="006722C3" w:rsidRDefault="006722C3" w:rsidP="008413A2">
            <w:pPr>
              <w:jc w:val="center"/>
            </w:pPr>
            <w:r w:rsidRPr="00BA4EA7">
              <w:rPr>
                <w:rFonts w:cs="B Lotus" w:hint="cs"/>
                <w:color w:val="FF0000"/>
                <w:sz w:val="24"/>
                <w:szCs w:val="24"/>
                <w:highlight w:val="yellow"/>
                <w:rtl/>
              </w:rPr>
              <w:t>اجباري</w:t>
            </w:r>
          </w:p>
        </w:tc>
      </w:tr>
    </w:tbl>
    <w:p w:rsidR="00D903DA" w:rsidRPr="00C134A8" w:rsidRDefault="00D903DA" w:rsidP="00D903DA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tbl>
      <w:tblPr>
        <w:tblStyle w:val="TableGrid"/>
        <w:bidiVisual/>
        <w:tblW w:w="4910" w:type="pct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419"/>
        <w:gridCol w:w="991"/>
        <w:gridCol w:w="2700"/>
        <w:gridCol w:w="1980"/>
      </w:tblGrid>
      <w:tr w:rsidR="004558CA" w:rsidRPr="00C134A8" w:rsidTr="008413A2">
        <w:trPr>
          <w:jc w:val="center"/>
        </w:trPr>
        <w:tc>
          <w:tcPr>
            <w:tcW w:w="5000" w:type="pct"/>
            <w:gridSpan w:val="4"/>
            <w:shd w:val="clear" w:color="auto" w:fill="auto"/>
            <w:vAlign w:val="center"/>
          </w:tcPr>
          <w:p w:rsidR="004558CA" w:rsidRPr="00C134A8" w:rsidRDefault="004558CA" w:rsidP="008413A2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تاییدیه، گواهینامه و استانداردهای کسب شده</w:t>
            </w:r>
            <w:r>
              <w:rPr>
                <w:rFonts w:cs="B Lotus" w:hint="cs"/>
                <w:b/>
                <w:bCs/>
                <w:sz w:val="24"/>
                <w:szCs w:val="24"/>
                <w:rtl/>
              </w:rPr>
              <w:t xml:space="preserve"> ( در صورت وجود)</w:t>
            </w:r>
          </w:p>
        </w:tc>
      </w:tr>
      <w:tr w:rsidR="004558CA" w:rsidRPr="00C134A8" w:rsidTr="008413A2">
        <w:trPr>
          <w:trHeight w:val="120"/>
          <w:jc w:val="center"/>
        </w:trPr>
        <w:tc>
          <w:tcPr>
            <w:tcW w:w="188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:rsidR="004558CA" w:rsidRPr="00C134A8" w:rsidRDefault="004558CA" w:rsidP="008413A2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54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:rsidR="004558CA" w:rsidRPr="00C134A8" w:rsidRDefault="004558CA" w:rsidP="008413A2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148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:rsidR="004558CA" w:rsidRPr="00C134A8" w:rsidRDefault="004558CA" w:rsidP="008413A2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مرجع صادر کننده</w:t>
            </w:r>
          </w:p>
        </w:tc>
        <w:tc>
          <w:tcPr>
            <w:tcW w:w="1089" w:type="pct"/>
            <w:tcBorders>
              <w:left w:val="single" w:sz="4" w:space="0" w:color="auto"/>
              <w:bottom w:val="single" w:sz="4" w:space="0" w:color="auto"/>
            </w:tcBorders>
            <w:shd w:val="clear" w:color="auto" w:fill="FFC000"/>
            <w:vAlign w:val="center"/>
          </w:tcPr>
          <w:p w:rsidR="004558CA" w:rsidRPr="00C134A8" w:rsidRDefault="004558CA" w:rsidP="008413A2">
            <w:pPr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134A8">
              <w:rPr>
                <w:rFonts w:cs="B Lotus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4558CA" w:rsidRPr="00C134A8" w:rsidTr="008413A2">
        <w:trPr>
          <w:trHeight w:val="135"/>
          <w:jc w:val="center"/>
        </w:trPr>
        <w:tc>
          <w:tcPr>
            <w:tcW w:w="188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58CA" w:rsidRPr="00551DEA" w:rsidRDefault="004558CA" w:rsidP="008413A2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58CA" w:rsidRPr="00551DEA" w:rsidRDefault="004558CA" w:rsidP="008413A2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58CA" w:rsidRPr="00551DEA" w:rsidRDefault="004558CA" w:rsidP="008413A2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558CA" w:rsidRPr="00C134A8" w:rsidRDefault="004558CA" w:rsidP="008413A2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</w:tbl>
    <w:p w:rsidR="00907F18" w:rsidRDefault="0013194A" w:rsidP="00D523F5">
      <w:pPr>
        <w:spacing w:after="0" w:line="240" w:lineRule="auto"/>
        <w:rPr>
          <w:rFonts w:cs="B Lotus"/>
          <w:sz w:val="24"/>
          <w:szCs w:val="24"/>
          <w:rtl/>
        </w:rPr>
      </w:pPr>
      <w:r>
        <w:rPr>
          <w:rFonts w:cs="B Lotus"/>
          <w:b/>
          <w:bCs/>
          <w:noProof/>
          <w:sz w:val="24"/>
          <w:szCs w:val="24"/>
          <w:rtl/>
          <w:lang w:bidi="ar-SA"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-49.55pt;margin-top:-41.9pt;width:538.6pt;height:27.15pt;z-index:-25165875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" filled="f" stroked="f">
            <v:textbox style="mso-next-textbox:#Text Box 2">
              <w:txbxContent>
                <w:p w:rsidR="006722C3" w:rsidRPr="007E5178" w:rsidRDefault="006722C3" w:rsidP="006722C3">
                  <w:pPr>
                    <w:jc w:val="center"/>
                    <w:rPr>
                      <w:rFonts w:cs="B Nazanin"/>
                      <w:rtl/>
                    </w:rPr>
                  </w:pPr>
                  <w:r>
                    <w:rPr>
                      <w:rFonts w:cs="B Nazanin" w:hint="cs"/>
                      <w:rtl/>
                    </w:rPr>
                    <w:t>*در صورتيكه محصول/</w:t>
                  </w:r>
                  <w:r w:rsidRPr="007E5178">
                    <w:rPr>
                      <w:rFonts w:cs="B Nazanin" w:hint="cs"/>
                      <w:rtl/>
                    </w:rPr>
                    <w:t>خدمت شما</w:t>
                  </w:r>
                  <w:r>
                    <w:rPr>
                      <w:rFonts w:cs="B Nazanin" w:hint="cs"/>
                      <w:rtl/>
                    </w:rPr>
                    <w:t>،</w:t>
                  </w:r>
                  <w:r w:rsidRPr="007E5178">
                    <w:rPr>
                      <w:rFonts w:cs="B Nazanin" w:hint="cs"/>
                      <w:rtl/>
                    </w:rPr>
                    <w:t xml:space="preserve"> فاقد مشتري خاص بوده و </w:t>
                  </w:r>
                  <w:r>
                    <w:rPr>
                      <w:rFonts w:cs="B Nazanin" w:hint="cs"/>
                      <w:rtl/>
                    </w:rPr>
                    <w:t>توسط</w:t>
                  </w:r>
                  <w:r w:rsidRPr="007E5178">
                    <w:rPr>
                      <w:rFonts w:cs="B Nazanin" w:hint="cs"/>
                      <w:rtl/>
                    </w:rPr>
                    <w:t xml:space="preserve"> عام مورد مصرف قرار </w:t>
                  </w:r>
                  <w:r>
                    <w:rPr>
                      <w:rFonts w:cs="B Nazanin" w:hint="cs"/>
                      <w:rtl/>
                    </w:rPr>
                    <w:t xml:space="preserve">مي </w:t>
                  </w:r>
                  <w:r w:rsidRPr="007E5178">
                    <w:rPr>
                      <w:rFonts w:cs="B Nazanin" w:hint="cs"/>
                      <w:rtl/>
                    </w:rPr>
                    <w:t>گيرد، مي توانيد، مشتريان اصلي خود را عام قيد نماييد.</w:t>
                  </w:r>
                </w:p>
              </w:txbxContent>
            </v:textbox>
          </v:shape>
        </w:pict>
      </w:r>
    </w:p>
    <w:p w:rsidR="00F27E49" w:rsidRDefault="007214DF" w:rsidP="006C71E3">
      <w:pPr>
        <w:shd w:val="clear" w:color="auto" w:fill="FFC000"/>
        <w:jc w:val="center"/>
        <w:rPr>
          <w:rFonts w:cs="B Lotus"/>
          <w:b/>
          <w:bCs/>
          <w:sz w:val="24"/>
          <w:szCs w:val="24"/>
        </w:rPr>
      </w:pPr>
      <w:r w:rsidRPr="007214DF">
        <w:rPr>
          <w:rFonts w:cs="B Lotus" w:hint="cs"/>
          <w:b/>
          <w:bCs/>
          <w:sz w:val="24"/>
          <w:szCs w:val="24"/>
          <w:rtl/>
        </w:rPr>
        <w:t>مشخصات طراحي محصول/ خدمت</w:t>
      </w:r>
      <w:r w:rsidR="00124576">
        <w:rPr>
          <w:rFonts w:cs="B Lotus" w:hint="cs"/>
          <w:b/>
          <w:bCs/>
          <w:sz w:val="24"/>
          <w:szCs w:val="24"/>
          <w:rtl/>
        </w:rPr>
        <w:t>(</w:t>
      </w:r>
      <w:r w:rsidR="00124576">
        <w:rPr>
          <w:rFonts w:cs="B Lotus"/>
          <w:b/>
          <w:bCs/>
          <w:sz w:val="24"/>
          <w:szCs w:val="24"/>
        </w:rPr>
        <w:t>Design Spec</w:t>
      </w:r>
      <w:r w:rsidR="00124576">
        <w:rPr>
          <w:rFonts w:cs="B Lotus" w:hint="cs"/>
          <w:b/>
          <w:bCs/>
          <w:sz w:val="24"/>
          <w:szCs w:val="24"/>
          <w:rtl/>
        </w:rPr>
        <w:t>)</w:t>
      </w:r>
      <w:r w:rsidRPr="007214DF">
        <w:rPr>
          <w:rFonts w:cs="B Lotus" w:hint="cs"/>
          <w:b/>
          <w:bCs/>
          <w:sz w:val="24"/>
          <w:szCs w:val="24"/>
          <w:rtl/>
        </w:rPr>
        <w:t xml:space="preserve">  </w:t>
      </w:r>
      <w:r w:rsidRPr="007214DF">
        <w:rPr>
          <w:rFonts w:cs="B Lotus"/>
          <w:b/>
          <w:bCs/>
          <w:sz w:val="24"/>
          <w:szCs w:val="24"/>
        </w:rPr>
        <w:t>Product/Service Design Specification</w:t>
      </w:r>
    </w:p>
    <w:tbl>
      <w:tblPr>
        <w:bidiVisual/>
        <w:tblW w:w="491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90"/>
      </w:tblGrid>
      <w:tr w:rsidR="005F328D" w:rsidRPr="00E110AA" w:rsidTr="00087EDC">
        <w:trPr>
          <w:trHeight w:val="8747"/>
          <w:jc w:val="center"/>
        </w:trPr>
        <w:tc>
          <w:tcPr>
            <w:tcW w:w="5000" w:type="pct"/>
            <w:shd w:val="clear" w:color="auto" w:fill="auto"/>
          </w:tcPr>
          <w:p w:rsidR="006C71E3" w:rsidRDefault="004558CA" w:rsidP="004558CA">
            <w:pPr>
              <w:spacing w:before="120" w:after="0"/>
              <w:ind w:firstLine="397"/>
              <w:jc w:val="center"/>
              <w:rPr>
                <w:rFonts w:cs="B Lotus"/>
                <w:color w:val="FF0000"/>
                <w:sz w:val="24"/>
                <w:szCs w:val="24"/>
                <w:rtl/>
              </w:rPr>
            </w:pPr>
            <w:r w:rsidRPr="00900609">
              <w:rPr>
                <w:rFonts w:cs="B Lotus" w:hint="cs"/>
                <w:color w:val="FF0000"/>
                <w:sz w:val="24"/>
                <w:szCs w:val="24"/>
                <w:highlight w:val="yellow"/>
                <w:rtl/>
              </w:rPr>
              <w:t>اجباري</w:t>
            </w:r>
          </w:p>
          <w:p w:rsidR="00517D13" w:rsidRDefault="008413A2" w:rsidP="008413A2">
            <w:pPr>
              <w:spacing w:before="120" w:after="0"/>
              <w:jc w:val="both"/>
              <w:rPr>
                <w:rFonts w:cs="B Nazanin"/>
                <w:rtl/>
              </w:rPr>
            </w:pPr>
            <w:r w:rsidRPr="008413A2">
              <w:rPr>
                <w:rFonts w:cs="B Lotus" w:hint="cs"/>
                <w:color w:val="FF0000"/>
                <w:sz w:val="24"/>
                <w:szCs w:val="24"/>
                <w:highlight w:val="yellow"/>
                <w:rtl/>
              </w:rPr>
              <w:t>(لطفاً از ارائه مشخصات بصورت توصيفي جداً خودداري نموده و مشخصات محصول/خدمت مورد نظر را با مراجعه به نمونه هاي پر شده شناسنامه محصولات/خدمات و مطابق نمونه هاي پر شده، بصورت بولت وار و تيتر وار ارائه فرماييد.)</w:t>
            </w:r>
          </w:p>
          <w:p w:rsidR="00517D13" w:rsidRPr="00517D13" w:rsidRDefault="00517D13" w:rsidP="00517D13">
            <w:pPr>
              <w:rPr>
                <w:rFonts w:cs="B Nazanin"/>
                <w:rtl/>
              </w:rPr>
            </w:pPr>
          </w:p>
          <w:p w:rsidR="00517D13" w:rsidRPr="00517D13" w:rsidRDefault="00517D13" w:rsidP="00517D13">
            <w:pPr>
              <w:rPr>
                <w:rFonts w:cs="B Nazanin"/>
                <w:rtl/>
              </w:rPr>
            </w:pPr>
          </w:p>
          <w:p w:rsidR="00517D13" w:rsidRPr="00517D13" w:rsidRDefault="00517D13" w:rsidP="00517D13">
            <w:pPr>
              <w:rPr>
                <w:rFonts w:cs="B Nazanin"/>
                <w:rtl/>
              </w:rPr>
            </w:pPr>
          </w:p>
          <w:p w:rsidR="00517D13" w:rsidRPr="00517D13" w:rsidRDefault="00517D13" w:rsidP="00517D13">
            <w:pPr>
              <w:rPr>
                <w:rFonts w:cs="B Nazanin"/>
                <w:rtl/>
              </w:rPr>
            </w:pPr>
          </w:p>
          <w:p w:rsidR="00517D13" w:rsidRPr="00517D13" w:rsidRDefault="00517D13" w:rsidP="00517D13">
            <w:pPr>
              <w:rPr>
                <w:rFonts w:cs="B Nazanin"/>
                <w:rtl/>
              </w:rPr>
            </w:pPr>
          </w:p>
          <w:p w:rsidR="00517D13" w:rsidRDefault="00517D13" w:rsidP="00517D13">
            <w:pPr>
              <w:tabs>
                <w:tab w:val="left" w:pos="1974"/>
              </w:tabs>
              <w:rPr>
                <w:rFonts w:cs="B Nazanin"/>
                <w:rtl/>
              </w:rPr>
            </w:pPr>
          </w:p>
          <w:p w:rsidR="00517D13" w:rsidRPr="00517D13" w:rsidRDefault="00517D13" w:rsidP="00517D13">
            <w:pPr>
              <w:rPr>
                <w:rFonts w:cs="B Nazanin"/>
                <w:rtl/>
              </w:rPr>
            </w:pPr>
          </w:p>
          <w:p w:rsidR="00517D13" w:rsidRPr="00517D13" w:rsidRDefault="00517D13" w:rsidP="00517D13">
            <w:pPr>
              <w:rPr>
                <w:rFonts w:cs="B Nazanin"/>
                <w:rtl/>
              </w:rPr>
            </w:pPr>
          </w:p>
          <w:p w:rsidR="00517D13" w:rsidRPr="00517D13" w:rsidRDefault="00517D13" w:rsidP="00517D13">
            <w:pPr>
              <w:rPr>
                <w:rFonts w:cs="B Nazanin"/>
                <w:rtl/>
              </w:rPr>
            </w:pPr>
          </w:p>
          <w:p w:rsidR="00517D13" w:rsidRPr="00517D13" w:rsidRDefault="00517D13" w:rsidP="00517D13">
            <w:pPr>
              <w:rPr>
                <w:rFonts w:cs="B Nazanin"/>
                <w:rtl/>
              </w:rPr>
            </w:pPr>
          </w:p>
          <w:p w:rsidR="00517D13" w:rsidRDefault="00517D13" w:rsidP="00517D13">
            <w:pPr>
              <w:rPr>
                <w:rFonts w:cs="B Nazanin"/>
                <w:rtl/>
              </w:rPr>
            </w:pPr>
          </w:p>
          <w:p w:rsidR="00087EDC" w:rsidRDefault="00087EDC" w:rsidP="00517D13">
            <w:pPr>
              <w:rPr>
                <w:rFonts w:cs="B Nazanin"/>
                <w:rtl/>
              </w:rPr>
            </w:pPr>
          </w:p>
          <w:p w:rsidR="00087EDC" w:rsidRDefault="00087EDC" w:rsidP="00517D13">
            <w:pPr>
              <w:rPr>
                <w:rFonts w:cs="B Nazanin"/>
                <w:rtl/>
              </w:rPr>
            </w:pPr>
          </w:p>
          <w:p w:rsidR="00D52F72" w:rsidRDefault="00D52F72" w:rsidP="00517D13">
            <w:pPr>
              <w:rPr>
                <w:rFonts w:cs="B Nazanin"/>
                <w:rtl/>
              </w:rPr>
            </w:pPr>
          </w:p>
          <w:p w:rsidR="00D52F72" w:rsidRPr="00517D13" w:rsidRDefault="00D52F72" w:rsidP="00517D13">
            <w:pPr>
              <w:rPr>
                <w:rFonts w:cs="B Nazanin"/>
                <w:rtl/>
              </w:rPr>
            </w:pPr>
          </w:p>
        </w:tc>
      </w:tr>
    </w:tbl>
    <w:p w:rsidR="004558CA" w:rsidRPr="00025ED2" w:rsidRDefault="004558CA" w:rsidP="00025ED2">
      <w:pPr>
        <w:tabs>
          <w:tab w:val="left" w:pos="1076"/>
        </w:tabs>
        <w:rPr>
          <w:rFonts w:cs="B Lotus"/>
          <w:sz w:val="24"/>
          <w:szCs w:val="24"/>
        </w:rPr>
      </w:pPr>
    </w:p>
    <w:sectPr w:rsidR="004558CA" w:rsidRPr="00025ED2" w:rsidSect="005C219D">
      <w:headerReference w:type="even" r:id="rId7"/>
      <w:headerReference w:type="default" r:id="rId8"/>
      <w:footerReference w:type="default" r:id="rId9"/>
      <w:headerReference w:type="first" r:id="rId10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4AF2" w:rsidRDefault="001A4AF2" w:rsidP="00D903DA">
      <w:pPr>
        <w:spacing w:after="0" w:line="240" w:lineRule="auto"/>
      </w:pPr>
      <w:r>
        <w:separator/>
      </w:r>
    </w:p>
  </w:endnote>
  <w:endnote w:type="continuationSeparator" w:id="0">
    <w:p w:rsidR="001A4AF2" w:rsidRDefault="001A4AF2" w:rsidP="00D903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5860298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D4C4D" w:rsidRDefault="009E76CB">
        <w:pPr>
          <w:pStyle w:val="Footer"/>
          <w:jc w:val="center"/>
        </w:pPr>
        <w:r w:rsidRPr="002D4C4D">
          <w:rPr>
            <w:rFonts w:cs="B Zar"/>
          </w:rPr>
          <w:fldChar w:fldCharType="begin"/>
        </w:r>
        <w:r w:rsidR="002D4C4D" w:rsidRPr="002D4C4D">
          <w:rPr>
            <w:rFonts w:cs="B Zar"/>
          </w:rPr>
          <w:instrText xml:space="preserve"> PAGE   \* MERGEFORMAT </w:instrText>
        </w:r>
        <w:r w:rsidRPr="002D4C4D">
          <w:rPr>
            <w:rFonts w:cs="B Zar"/>
          </w:rPr>
          <w:fldChar w:fldCharType="separate"/>
        </w:r>
        <w:r w:rsidR="0013194A">
          <w:rPr>
            <w:rFonts w:cs="B Zar"/>
            <w:noProof/>
            <w:rtl/>
          </w:rPr>
          <w:t>1</w:t>
        </w:r>
        <w:r w:rsidRPr="002D4C4D">
          <w:rPr>
            <w:rFonts w:cs="B Zar"/>
            <w:noProof/>
          </w:rPr>
          <w:fldChar w:fldCharType="end"/>
        </w:r>
      </w:p>
    </w:sdtContent>
  </w:sdt>
  <w:p w:rsidR="002D4C4D" w:rsidRDefault="002D4C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4AF2" w:rsidRDefault="001A4AF2" w:rsidP="00D903DA">
      <w:pPr>
        <w:spacing w:after="0" w:line="240" w:lineRule="auto"/>
      </w:pPr>
      <w:r>
        <w:separator/>
      </w:r>
    </w:p>
  </w:footnote>
  <w:footnote w:type="continuationSeparator" w:id="0">
    <w:p w:rsidR="001A4AF2" w:rsidRDefault="001A4AF2" w:rsidP="00D903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03DA" w:rsidRDefault="0013194A">
    <w:pPr>
      <w:pStyle w:val="Header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85740" o:spid="_x0000_s2050" type="#_x0000_t75" style="position:absolute;left:0;text-align:left;margin-left:0;margin-top:0;width:450.7pt;height:408.5pt;z-index:-251657216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03DA" w:rsidRPr="00CB33DA" w:rsidRDefault="0013194A" w:rsidP="00D523F5">
    <w:pPr>
      <w:pStyle w:val="Header"/>
      <w:jc w:val="center"/>
      <w:rPr>
        <w:sz w:val="24"/>
        <w:szCs w:val="24"/>
      </w:rPr>
    </w:pPr>
    <w:r>
      <w:rPr>
        <w:noProof/>
        <w:sz w:val="24"/>
        <w:szCs w:val="24"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85741" o:spid="_x0000_s2051" type="#_x0000_t75" style="position:absolute;left:0;text-align:left;margin-left:0;margin-top:0;width:450.7pt;height:408.5pt;z-index:-251656192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03DA" w:rsidRDefault="0013194A">
    <w:pPr>
      <w:pStyle w:val="Header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85739" o:spid="_x0000_s2049" type="#_x0000_t75" style="position:absolute;left:0;text-align:left;margin-left:0;margin-top:0;width:450.7pt;height:408.5pt;z-index:-251658240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B442C"/>
    <w:multiLevelType w:val="hybridMultilevel"/>
    <w:tmpl w:val="6C0A43AE"/>
    <w:lvl w:ilvl="0" w:tplc="7500269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81744F5"/>
    <w:multiLevelType w:val="hybridMultilevel"/>
    <w:tmpl w:val="6C0A43AE"/>
    <w:lvl w:ilvl="0" w:tplc="7500269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BB6289A"/>
    <w:multiLevelType w:val="multilevel"/>
    <w:tmpl w:val="A74EE1A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B468D6"/>
    <w:multiLevelType w:val="hybridMultilevel"/>
    <w:tmpl w:val="49C80A9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FE176A"/>
    <w:multiLevelType w:val="hybridMultilevel"/>
    <w:tmpl w:val="6C0A43AE"/>
    <w:lvl w:ilvl="0" w:tplc="7500269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E11452D"/>
    <w:multiLevelType w:val="hybridMultilevel"/>
    <w:tmpl w:val="41D84B14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04B3E1E"/>
    <w:multiLevelType w:val="hybridMultilevel"/>
    <w:tmpl w:val="6C0A43AE"/>
    <w:lvl w:ilvl="0" w:tplc="7500269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4745507"/>
    <w:multiLevelType w:val="multilevel"/>
    <w:tmpl w:val="ECD2B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E5E2877"/>
    <w:multiLevelType w:val="hybridMultilevel"/>
    <w:tmpl w:val="4664D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3"/>
  </w:num>
  <w:num w:numId="5">
    <w:abstractNumId w:val="4"/>
  </w:num>
  <w:num w:numId="6">
    <w:abstractNumId w:val="1"/>
  </w:num>
  <w:num w:numId="7">
    <w:abstractNumId w:val="6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wMzIwNbUwMTUytzRS0lEKTi0uzszPAykwrAUAECwgriwAAAA="/>
  </w:docVars>
  <w:rsids>
    <w:rsidRoot w:val="00085678"/>
    <w:rsid w:val="00001635"/>
    <w:rsid w:val="00001C3A"/>
    <w:rsid w:val="000050E0"/>
    <w:rsid w:val="0001329D"/>
    <w:rsid w:val="0001372D"/>
    <w:rsid w:val="0001643A"/>
    <w:rsid w:val="0002023F"/>
    <w:rsid w:val="00021CC7"/>
    <w:rsid w:val="00023446"/>
    <w:rsid w:val="00025ED2"/>
    <w:rsid w:val="0003342D"/>
    <w:rsid w:val="00050896"/>
    <w:rsid w:val="00050C54"/>
    <w:rsid w:val="00060389"/>
    <w:rsid w:val="000655CA"/>
    <w:rsid w:val="00067B9A"/>
    <w:rsid w:val="000715AA"/>
    <w:rsid w:val="00071C2D"/>
    <w:rsid w:val="00077E46"/>
    <w:rsid w:val="000801A9"/>
    <w:rsid w:val="000824A3"/>
    <w:rsid w:val="00083E8C"/>
    <w:rsid w:val="00085678"/>
    <w:rsid w:val="00087EDC"/>
    <w:rsid w:val="000961AA"/>
    <w:rsid w:val="000962C2"/>
    <w:rsid w:val="000A6C59"/>
    <w:rsid w:val="000B0B38"/>
    <w:rsid w:val="000B1E09"/>
    <w:rsid w:val="000B49D9"/>
    <w:rsid w:val="000B68C4"/>
    <w:rsid w:val="000C1B86"/>
    <w:rsid w:val="000C4F45"/>
    <w:rsid w:val="000D2BE8"/>
    <w:rsid w:val="000D314F"/>
    <w:rsid w:val="000D6E4F"/>
    <w:rsid w:val="000F282D"/>
    <w:rsid w:val="000F722B"/>
    <w:rsid w:val="00101C32"/>
    <w:rsid w:val="001071E0"/>
    <w:rsid w:val="00107B34"/>
    <w:rsid w:val="00107C40"/>
    <w:rsid w:val="001108F2"/>
    <w:rsid w:val="00112F3F"/>
    <w:rsid w:val="00113EDD"/>
    <w:rsid w:val="0012404C"/>
    <w:rsid w:val="00124576"/>
    <w:rsid w:val="0013194A"/>
    <w:rsid w:val="00136BBC"/>
    <w:rsid w:val="00137371"/>
    <w:rsid w:val="001400E9"/>
    <w:rsid w:val="00141087"/>
    <w:rsid w:val="00141A7E"/>
    <w:rsid w:val="001457D4"/>
    <w:rsid w:val="00145A0C"/>
    <w:rsid w:val="00145C20"/>
    <w:rsid w:val="00150D9E"/>
    <w:rsid w:val="0016221E"/>
    <w:rsid w:val="00166578"/>
    <w:rsid w:val="0017193A"/>
    <w:rsid w:val="001758C1"/>
    <w:rsid w:val="001A4AF2"/>
    <w:rsid w:val="001B0B2D"/>
    <w:rsid w:val="001B25FB"/>
    <w:rsid w:val="001D67F4"/>
    <w:rsid w:val="001E4018"/>
    <w:rsid w:val="001F03AD"/>
    <w:rsid w:val="0020155A"/>
    <w:rsid w:val="00202529"/>
    <w:rsid w:val="002076A6"/>
    <w:rsid w:val="00212C15"/>
    <w:rsid w:val="00217488"/>
    <w:rsid w:val="00225509"/>
    <w:rsid w:val="00226F2D"/>
    <w:rsid w:val="002332DB"/>
    <w:rsid w:val="00241E37"/>
    <w:rsid w:val="0025313D"/>
    <w:rsid w:val="00261689"/>
    <w:rsid w:val="00272DAA"/>
    <w:rsid w:val="00274C15"/>
    <w:rsid w:val="00277522"/>
    <w:rsid w:val="00281D1A"/>
    <w:rsid w:val="0028544D"/>
    <w:rsid w:val="002923C0"/>
    <w:rsid w:val="0029521B"/>
    <w:rsid w:val="002974F1"/>
    <w:rsid w:val="00297E46"/>
    <w:rsid w:val="002A2501"/>
    <w:rsid w:val="002A6211"/>
    <w:rsid w:val="002B0166"/>
    <w:rsid w:val="002B26DD"/>
    <w:rsid w:val="002B4BF4"/>
    <w:rsid w:val="002D1488"/>
    <w:rsid w:val="002D3140"/>
    <w:rsid w:val="002D42FB"/>
    <w:rsid w:val="002D4C4D"/>
    <w:rsid w:val="002D5BF4"/>
    <w:rsid w:val="002E1CA5"/>
    <w:rsid w:val="002E2CF4"/>
    <w:rsid w:val="002E549B"/>
    <w:rsid w:val="002F50E2"/>
    <w:rsid w:val="002F6E54"/>
    <w:rsid w:val="0031216E"/>
    <w:rsid w:val="00314957"/>
    <w:rsid w:val="00315C25"/>
    <w:rsid w:val="0032101F"/>
    <w:rsid w:val="0033073B"/>
    <w:rsid w:val="00332B4A"/>
    <w:rsid w:val="00346998"/>
    <w:rsid w:val="00350FB0"/>
    <w:rsid w:val="00357A82"/>
    <w:rsid w:val="00363A78"/>
    <w:rsid w:val="00364D3F"/>
    <w:rsid w:val="00370F12"/>
    <w:rsid w:val="00373F21"/>
    <w:rsid w:val="00374BF0"/>
    <w:rsid w:val="00377960"/>
    <w:rsid w:val="00397B77"/>
    <w:rsid w:val="003A3A08"/>
    <w:rsid w:val="003A426A"/>
    <w:rsid w:val="003A4416"/>
    <w:rsid w:val="003B6025"/>
    <w:rsid w:val="003D5496"/>
    <w:rsid w:val="003D7C8B"/>
    <w:rsid w:val="003E0186"/>
    <w:rsid w:val="0040011D"/>
    <w:rsid w:val="00401D6A"/>
    <w:rsid w:val="004051E3"/>
    <w:rsid w:val="00431EBF"/>
    <w:rsid w:val="00434275"/>
    <w:rsid w:val="004377C0"/>
    <w:rsid w:val="00440813"/>
    <w:rsid w:val="00450492"/>
    <w:rsid w:val="00454261"/>
    <w:rsid w:val="00454C41"/>
    <w:rsid w:val="004558CA"/>
    <w:rsid w:val="004719C6"/>
    <w:rsid w:val="004818FD"/>
    <w:rsid w:val="00490267"/>
    <w:rsid w:val="004954EF"/>
    <w:rsid w:val="004963D5"/>
    <w:rsid w:val="00496E39"/>
    <w:rsid w:val="004A4133"/>
    <w:rsid w:val="004A5F32"/>
    <w:rsid w:val="004A6DD8"/>
    <w:rsid w:val="004B00D0"/>
    <w:rsid w:val="004B0553"/>
    <w:rsid w:val="004B15D7"/>
    <w:rsid w:val="004C0E29"/>
    <w:rsid w:val="004C221E"/>
    <w:rsid w:val="004C4D64"/>
    <w:rsid w:val="004C5B60"/>
    <w:rsid w:val="004E2948"/>
    <w:rsid w:val="004E38EF"/>
    <w:rsid w:val="004F561F"/>
    <w:rsid w:val="004F6483"/>
    <w:rsid w:val="004F79FD"/>
    <w:rsid w:val="00517D13"/>
    <w:rsid w:val="00525ED4"/>
    <w:rsid w:val="005331C9"/>
    <w:rsid w:val="005748D7"/>
    <w:rsid w:val="005754CE"/>
    <w:rsid w:val="0058655C"/>
    <w:rsid w:val="005A0663"/>
    <w:rsid w:val="005A262C"/>
    <w:rsid w:val="005B348A"/>
    <w:rsid w:val="005B3948"/>
    <w:rsid w:val="005B3BCE"/>
    <w:rsid w:val="005B678F"/>
    <w:rsid w:val="005C219D"/>
    <w:rsid w:val="005C7B3F"/>
    <w:rsid w:val="005E393D"/>
    <w:rsid w:val="005E7479"/>
    <w:rsid w:val="005F15EF"/>
    <w:rsid w:val="005F2239"/>
    <w:rsid w:val="005F328D"/>
    <w:rsid w:val="005F44B5"/>
    <w:rsid w:val="005F4773"/>
    <w:rsid w:val="00601E2C"/>
    <w:rsid w:val="006044A5"/>
    <w:rsid w:val="006051A5"/>
    <w:rsid w:val="00614326"/>
    <w:rsid w:val="00614BE4"/>
    <w:rsid w:val="006169A4"/>
    <w:rsid w:val="00617FC5"/>
    <w:rsid w:val="00623622"/>
    <w:rsid w:val="0063016C"/>
    <w:rsid w:val="0064649D"/>
    <w:rsid w:val="00657626"/>
    <w:rsid w:val="00660F8C"/>
    <w:rsid w:val="00661E73"/>
    <w:rsid w:val="006639F3"/>
    <w:rsid w:val="00671730"/>
    <w:rsid w:val="006722C3"/>
    <w:rsid w:val="0067321E"/>
    <w:rsid w:val="00676D31"/>
    <w:rsid w:val="0069423D"/>
    <w:rsid w:val="00696F50"/>
    <w:rsid w:val="006A7884"/>
    <w:rsid w:val="006C6455"/>
    <w:rsid w:val="006C71E3"/>
    <w:rsid w:val="006C7B16"/>
    <w:rsid w:val="006D5C92"/>
    <w:rsid w:val="006E3A65"/>
    <w:rsid w:val="006E3FD0"/>
    <w:rsid w:val="006E6166"/>
    <w:rsid w:val="006E71F2"/>
    <w:rsid w:val="006E7CCD"/>
    <w:rsid w:val="006F2590"/>
    <w:rsid w:val="006F6F99"/>
    <w:rsid w:val="0071287E"/>
    <w:rsid w:val="00720EE5"/>
    <w:rsid w:val="007214DF"/>
    <w:rsid w:val="00721C4F"/>
    <w:rsid w:val="00740DA1"/>
    <w:rsid w:val="00745246"/>
    <w:rsid w:val="0075120D"/>
    <w:rsid w:val="007660E9"/>
    <w:rsid w:val="00777CAF"/>
    <w:rsid w:val="00783304"/>
    <w:rsid w:val="00783380"/>
    <w:rsid w:val="00784295"/>
    <w:rsid w:val="007871AA"/>
    <w:rsid w:val="00787AD8"/>
    <w:rsid w:val="007A2924"/>
    <w:rsid w:val="007A4F45"/>
    <w:rsid w:val="007A73D2"/>
    <w:rsid w:val="007D6B2C"/>
    <w:rsid w:val="007D76AE"/>
    <w:rsid w:val="007E6B9C"/>
    <w:rsid w:val="007E6E3C"/>
    <w:rsid w:val="007E6F34"/>
    <w:rsid w:val="007E70CF"/>
    <w:rsid w:val="007F2CD1"/>
    <w:rsid w:val="007F7A55"/>
    <w:rsid w:val="007F7E2E"/>
    <w:rsid w:val="00802B36"/>
    <w:rsid w:val="00804790"/>
    <w:rsid w:val="00807A80"/>
    <w:rsid w:val="00811ED9"/>
    <w:rsid w:val="00814B7A"/>
    <w:rsid w:val="0082204F"/>
    <w:rsid w:val="0082347B"/>
    <w:rsid w:val="00830CA2"/>
    <w:rsid w:val="00836A28"/>
    <w:rsid w:val="00836C11"/>
    <w:rsid w:val="008413A2"/>
    <w:rsid w:val="008459B5"/>
    <w:rsid w:val="00846F59"/>
    <w:rsid w:val="00855A66"/>
    <w:rsid w:val="008560D3"/>
    <w:rsid w:val="0086466A"/>
    <w:rsid w:val="00866F70"/>
    <w:rsid w:val="00871053"/>
    <w:rsid w:val="00880E7B"/>
    <w:rsid w:val="008876D0"/>
    <w:rsid w:val="00892633"/>
    <w:rsid w:val="008A249E"/>
    <w:rsid w:val="008B3311"/>
    <w:rsid w:val="008C07A3"/>
    <w:rsid w:val="008E4436"/>
    <w:rsid w:val="008F4937"/>
    <w:rsid w:val="008F6CD6"/>
    <w:rsid w:val="009000C4"/>
    <w:rsid w:val="00905CEA"/>
    <w:rsid w:val="00907F18"/>
    <w:rsid w:val="009239C7"/>
    <w:rsid w:val="0092742D"/>
    <w:rsid w:val="00932839"/>
    <w:rsid w:val="00935D0A"/>
    <w:rsid w:val="00937D3D"/>
    <w:rsid w:val="00952799"/>
    <w:rsid w:val="00952DC9"/>
    <w:rsid w:val="00971107"/>
    <w:rsid w:val="00973BED"/>
    <w:rsid w:val="009750A2"/>
    <w:rsid w:val="00975BDE"/>
    <w:rsid w:val="0098167C"/>
    <w:rsid w:val="009816B6"/>
    <w:rsid w:val="00982D7C"/>
    <w:rsid w:val="00983F27"/>
    <w:rsid w:val="009870FE"/>
    <w:rsid w:val="00992BAB"/>
    <w:rsid w:val="00993451"/>
    <w:rsid w:val="00995707"/>
    <w:rsid w:val="009A18B0"/>
    <w:rsid w:val="009A4D15"/>
    <w:rsid w:val="009C4A17"/>
    <w:rsid w:val="009E0A17"/>
    <w:rsid w:val="009E3B5B"/>
    <w:rsid w:val="009E76CB"/>
    <w:rsid w:val="00A0247C"/>
    <w:rsid w:val="00A02C20"/>
    <w:rsid w:val="00A03D76"/>
    <w:rsid w:val="00A0755C"/>
    <w:rsid w:val="00A21166"/>
    <w:rsid w:val="00A22018"/>
    <w:rsid w:val="00A257D1"/>
    <w:rsid w:val="00A30212"/>
    <w:rsid w:val="00A30EBC"/>
    <w:rsid w:val="00A45712"/>
    <w:rsid w:val="00A61C7D"/>
    <w:rsid w:val="00A66B25"/>
    <w:rsid w:val="00A7077E"/>
    <w:rsid w:val="00A70EBA"/>
    <w:rsid w:val="00A741AD"/>
    <w:rsid w:val="00A76E5D"/>
    <w:rsid w:val="00A96D0F"/>
    <w:rsid w:val="00AA2C40"/>
    <w:rsid w:val="00AA348D"/>
    <w:rsid w:val="00AA5C03"/>
    <w:rsid w:val="00AC0687"/>
    <w:rsid w:val="00AE40FA"/>
    <w:rsid w:val="00AE5E5D"/>
    <w:rsid w:val="00AE657F"/>
    <w:rsid w:val="00AE76EF"/>
    <w:rsid w:val="00AF01F2"/>
    <w:rsid w:val="00AF2A2D"/>
    <w:rsid w:val="00AF5EC3"/>
    <w:rsid w:val="00B075F4"/>
    <w:rsid w:val="00B248D9"/>
    <w:rsid w:val="00B3083F"/>
    <w:rsid w:val="00B3134B"/>
    <w:rsid w:val="00B35AB2"/>
    <w:rsid w:val="00B35C73"/>
    <w:rsid w:val="00B364EF"/>
    <w:rsid w:val="00B40DAF"/>
    <w:rsid w:val="00B54D46"/>
    <w:rsid w:val="00B576C1"/>
    <w:rsid w:val="00B630CE"/>
    <w:rsid w:val="00B74B69"/>
    <w:rsid w:val="00B76C51"/>
    <w:rsid w:val="00B77D69"/>
    <w:rsid w:val="00B85817"/>
    <w:rsid w:val="00B86267"/>
    <w:rsid w:val="00B93472"/>
    <w:rsid w:val="00BA1697"/>
    <w:rsid w:val="00BA2C89"/>
    <w:rsid w:val="00BA7207"/>
    <w:rsid w:val="00BB7975"/>
    <w:rsid w:val="00BC01B5"/>
    <w:rsid w:val="00BC03A1"/>
    <w:rsid w:val="00BC5648"/>
    <w:rsid w:val="00BD2298"/>
    <w:rsid w:val="00BD6FCC"/>
    <w:rsid w:val="00BE0B01"/>
    <w:rsid w:val="00BE1A42"/>
    <w:rsid w:val="00BE1BC3"/>
    <w:rsid w:val="00BF3233"/>
    <w:rsid w:val="00BF48A5"/>
    <w:rsid w:val="00BF5E76"/>
    <w:rsid w:val="00C03797"/>
    <w:rsid w:val="00C15265"/>
    <w:rsid w:val="00C430AD"/>
    <w:rsid w:val="00C51862"/>
    <w:rsid w:val="00C5325D"/>
    <w:rsid w:val="00C6575C"/>
    <w:rsid w:val="00C670FB"/>
    <w:rsid w:val="00C72B98"/>
    <w:rsid w:val="00C74831"/>
    <w:rsid w:val="00C76A31"/>
    <w:rsid w:val="00C77FD7"/>
    <w:rsid w:val="00C841B6"/>
    <w:rsid w:val="00C8699A"/>
    <w:rsid w:val="00C972FA"/>
    <w:rsid w:val="00CB33DA"/>
    <w:rsid w:val="00CB6654"/>
    <w:rsid w:val="00CC21B3"/>
    <w:rsid w:val="00CC3D35"/>
    <w:rsid w:val="00CC3FBD"/>
    <w:rsid w:val="00CD43BC"/>
    <w:rsid w:val="00CE2808"/>
    <w:rsid w:val="00CE37F9"/>
    <w:rsid w:val="00CE402B"/>
    <w:rsid w:val="00CE554F"/>
    <w:rsid w:val="00CF3A27"/>
    <w:rsid w:val="00D02DEC"/>
    <w:rsid w:val="00D04798"/>
    <w:rsid w:val="00D04A18"/>
    <w:rsid w:val="00D05EB2"/>
    <w:rsid w:val="00D079E9"/>
    <w:rsid w:val="00D13191"/>
    <w:rsid w:val="00D24C4F"/>
    <w:rsid w:val="00D345CD"/>
    <w:rsid w:val="00D368C1"/>
    <w:rsid w:val="00D51592"/>
    <w:rsid w:val="00D523F5"/>
    <w:rsid w:val="00D52F72"/>
    <w:rsid w:val="00D53391"/>
    <w:rsid w:val="00D569DE"/>
    <w:rsid w:val="00D903DA"/>
    <w:rsid w:val="00DA4730"/>
    <w:rsid w:val="00DB4E07"/>
    <w:rsid w:val="00DB4F17"/>
    <w:rsid w:val="00DD0723"/>
    <w:rsid w:val="00DE1E31"/>
    <w:rsid w:val="00DE431E"/>
    <w:rsid w:val="00DE4B86"/>
    <w:rsid w:val="00E00B3E"/>
    <w:rsid w:val="00E02066"/>
    <w:rsid w:val="00E15BBF"/>
    <w:rsid w:val="00E201E1"/>
    <w:rsid w:val="00E20B7F"/>
    <w:rsid w:val="00E3173E"/>
    <w:rsid w:val="00E34DE7"/>
    <w:rsid w:val="00E540AD"/>
    <w:rsid w:val="00E70910"/>
    <w:rsid w:val="00E73949"/>
    <w:rsid w:val="00E76CE5"/>
    <w:rsid w:val="00E82D5A"/>
    <w:rsid w:val="00E84DCA"/>
    <w:rsid w:val="00E96CF6"/>
    <w:rsid w:val="00E97D26"/>
    <w:rsid w:val="00EA0581"/>
    <w:rsid w:val="00EA6AE0"/>
    <w:rsid w:val="00EB0231"/>
    <w:rsid w:val="00EB06D4"/>
    <w:rsid w:val="00EB29EA"/>
    <w:rsid w:val="00EB7B63"/>
    <w:rsid w:val="00EC292C"/>
    <w:rsid w:val="00EC79FA"/>
    <w:rsid w:val="00ED11FE"/>
    <w:rsid w:val="00ED36D8"/>
    <w:rsid w:val="00ED6A1A"/>
    <w:rsid w:val="00EE3FA4"/>
    <w:rsid w:val="00EF073E"/>
    <w:rsid w:val="00F04E7C"/>
    <w:rsid w:val="00F067FC"/>
    <w:rsid w:val="00F1602B"/>
    <w:rsid w:val="00F27E49"/>
    <w:rsid w:val="00F302C1"/>
    <w:rsid w:val="00F30A68"/>
    <w:rsid w:val="00F35782"/>
    <w:rsid w:val="00F37AD5"/>
    <w:rsid w:val="00F42D09"/>
    <w:rsid w:val="00F44C51"/>
    <w:rsid w:val="00F55CD8"/>
    <w:rsid w:val="00F70510"/>
    <w:rsid w:val="00F70EA1"/>
    <w:rsid w:val="00F73523"/>
    <w:rsid w:val="00F84022"/>
    <w:rsid w:val="00F84519"/>
    <w:rsid w:val="00F86D0F"/>
    <w:rsid w:val="00F9532B"/>
    <w:rsid w:val="00FA72C7"/>
    <w:rsid w:val="00FA7EDD"/>
    <w:rsid w:val="00FB2EFA"/>
    <w:rsid w:val="00FB3862"/>
    <w:rsid w:val="00FB5625"/>
    <w:rsid w:val="00FE2D7F"/>
    <w:rsid w:val="00FE317A"/>
    <w:rsid w:val="00FF0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AB21823"/>
  <w15:docId w15:val="{8C39AE39-8508-448A-B1B1-6653D2126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03DA"/>
    <w:pPr>
      <w:bidi/>
    </w:pPr>
    <w:rPr>
      <w:rFonts w:eastAsiaTheme="minorEastAsia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903DA"/>
    <w:pPr>
      <w:spacing w:after="0" w:line="240" w:lineRule="auto"/>
    </w:pPr>
    <w:rPr>
      <w:rFonts w:eastAsiaTheme="minorEastAsia"/>
      <w:lang w:bidi="fa-I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03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3DA"/>
    <w:rPr>
      <w:rFonts w:ascii="Tahoma" w:eastAsiaTheme="minorEastAsia" w:hAnsi="Tahoma" w:cs="Tahoma"/>
      <w:sz w:val="16"/>
      <w:szCs w:val="16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D903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03DA"/>
    <w:rPr>
      <w:rFonts w:eastAsiaTheme="minorEastAsia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D903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03DA"/>
    <w:rPr>
      <w:rFonts w:eastAsiaTheme="minorEastAsia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doza</dc:creator>
  <cp:keywords/>
  <dc:description/>
  <cp:lastModifiedBy>Maryam Kalantari</cp:lastModifiedBy>
  <cp:revision>13</cp:revision>
  <cp:lastPrinted>2015-10-15T08:09:00Z</cp:lastPrinted>
  <dcterms:created xsi:type="dcterms:W3CDTF">2016-08-13T05:08:00Z</dcterms:created>
  <dcterms:modified xsi:type="dcterms:W3CDTF">2020-05-11T04:37:00Z</dcterms:modified>
</cp:coreProperties>
</file>